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1F59E29D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33120A">
        <w:rPr>
          <w:b/>
        </w:rPr>
        <w:t>April 26</w:t>
      </w:r>
      <w:r w:rsidR="0033120A" w:rsidRPr="0033120A">
        <w:rPr>
          <w:b/>
          <w:vertAlign w:val="superscript"/>
        </w:rPr>
        <w:t>th</w:t>
      </w:r>
      <w:proofErr w:type="gramStart"/>
      <w:r w:rsidR="0033120A">
        <w:rPr>
          <w:b/>
        </w:rPr>
        <w:t xml:space="preserve"> </w:t>
      </w:r>
      <w:r w:rsidR="0012087B">
        <w:rPr>
          <w:b/>
        </w:rPr>
        <w:t>2024</w:t>
      </w:r>
      <w:proofErr w:type="gramEnd"/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in order to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2E6152A8" w14:textId="3F5748BB" w:rsidR="004B625C" w:rsidRPr="00263494" w:rsidRDefault="002D69CA" w:rsidP="00CF696C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 w:rsidR="009F15F2">
        <w:t>March</w:t>
      </w:r>
      <w:r w:rsidR="0033120A">
        <w:t xml:space="preserve"> 22</w:t>
      </w:r>
      <w:r w:rsidR="0033120A" w:rsidRPr="0033120A">
        <w:rPr>
          <w:vertAlign w:val="superscript"/>
        </w:rPr>
        <w:t>nd</w:t>
      </w:r>
      <w:r w:rsidR="005744D5">
        <w:t>,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2F3E7267" w14:textId="6EE00475" w:rsidR="00812A3E" w:rsidRPr="00B27E50" w:rsidRDefault="00E67B28" w:rsidP="00B27E50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</w:t>
      </w:r>
      <w:r w:rsidRPr="00B27E50">
        <w:rPr>
          <w:bCs/>
        </w:rPr>
        <w:t xml:space="preserve">from </w:t>
      </w:r>
      <w:bookmarkStart w:id="0" w:name="_Hlk77865578"/>
      <w:r w:rsidR="0033120A">
        <w:rPr>
          <w:bCs/>
        </w:rPr>
        <w:t xml:space="preserve">March </w:t>
      </w:r>
      <w:r w:rsidR="009F15F2" w:rsidRPr="00B27E50">
        <w:rPr>
          <w:bCs/>
        </w:rPr>
        <w:t>202</w:t>
      </w:r>
      <w:r w:rsidR="0033120A">
        <w:rPr>
          <w:bCs/>
        </w:rPr>
        <w:t>4</w:t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</w:t>
      </w:r>
      <w:r w:rsidR="00B27E50">
        <w:rPr>
          <w:b/>
        </w:rPr>
        <w:tab/>
      </w:r>
      <w:r w:rsidR="00FF3302">
        <w:rPr>
          <w:b/>
        </w:rPr>
        <w:tab/>
      </w:r>
      <w:r w:rsidR="00B27E50">
        <w:rPr>
          <w:b/>
        </w:rPr>
        <w:tab/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53ED2F6B" w:rsidR="009B2703" w:rsidRPr="00F905F5" w:rsidRDefault="00633BD4" w:rsidP="00F905F5">
      <w:pPr>
        <w:ind w:left="360"/>
        <w:rPr>
          <w:bCs/>
        </w:rPr>
      </w:pPr>
      <w:r>
        <w:rPr>
          <w:b/>
        </w:rPr>
        <w:t>a)</w:t>
      </w:r>
      <w:r w:rsidR="009F15F2">
        <w:rPr>
          <w:bCs/>
        </w:rPr>
        <w:tab/>
      </w:r>
      <w:r w:rsidR="00FF4A45">
        <w:rPr>
          <w:bCs/>
        </w:rPr>
        <w:t>Board Retreat</w:t>
      </w:r>
      <w:r w:rsidR="00FF4A45">
        <w:rPr>
          <w:bCs/>
        </w:rPr>
        <w:tab/>
      </w:r>
      <w:r w:rsidR="00FF4A45">
        <w:rPr>
          <w:bCs/>
        </w:rPr>
        <w:tab/>
      </w:r>
      <w:r w:rsidR="001A593B">
        <w:rPr>
          <w:bCs/>
        </w:rPr>
        <w:t xml:space="preserve"> </w:t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33120A">
        <w:rPr>
          <w:bCs/>
        </w:rPr>
        <w:tab/>
      </w:r>
      <w:r w:rsidR="0033120A">
        <w:rPr>
          <w:bCs/>
        </w:rPr>
        <w:tab/>
      </w:r>
      <w:r w:rsidR="0033120A">
        <w:rPr>
          <w:bCs/>
        </w:rPr>
        <w:tab/>
      </w:r>
      <w:r w:rsidR="0033120A">
        <w:rPr>
          <w:bCs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B27E50">
        <w:rPr>
          <w:b/>
        </w:rPr>
        <w:t xml:space="preserve"> </w:t>
      </w:r>
      <w:r w:rsidR="00B27E50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52F66316" w:rsidR="00466E63" w:rsidRPr="007719F8" w:rsidRDefault="006D737D" w:rsidP="00B27E50">
      <w:pPr>
        <w:ind w:left="3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  <w:r w:rsidR="00B27E50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 w:rsidR="00812A3E">
        <w:rPr>
          <w:bCs/>
        </w:rPr>
        <w:t xml:space="preserve"> </w:t>
      </w:r>
      <w:r w:rsidR="00812A3E"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812A3E">
        <w:rPr>
          <w:bCs/>
        </w:rPr>
        <w:t>Update on Drainage Study</w:t>
      </w:r>
      <w:r w:rsidR="00883431" w:rsidRPr="00812A3E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933E3D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933E3D">
        <w:rPr>
          <w:bCs/>
        </w:rPr>
        <w:t>Confidential and proprietary or financial information</w:t>
      </w:r>
      <w:r w:rsidR="004328A3" w:rsidRPr="00933E3D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933E3D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07D0C346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33120A">
        <w:rPr>
          <w:bCs/>
        </w:rPr>
        <w:t>May 24</w:t>
      </w:r>
      <w:r w:rsidR="0033120A" w:rsidRPr="0033120A">
        <w:rPr>
          <w:bCs/>
          <w:vertAlign w:val="superscript"/>
        </w:rPr>
        <w:t>th</w:t>
      </w:r>
      <w:r w:rsidR="00015935">
        <w:rPr>
          <w:bCs/>
        </w:rPr>
        <w:t xml:space="preserve"> </w:t>
      </w:r>
      <w:r w:rsidR="008A1161" w:rsidRPr="00B92EDB">
        <w:rPr>
          <w:bCs/>
        </w:rPr>
        <w:t>at</w:t>
      </w:r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6D737D">
        <w:rPr>
          <w:b/>
        </w:rPr>
        <w:tab/>
      </w:r>
      <w:r w:rsidR="0002262F">
        <w:rPr>
          <w:b/>
        </w:rPr>
        <w:tab/>
      </w:r>
      <w:r w:rsidR="0033120A">
        <w:rPr>
          <w:b/>
        </w:rPr>
        <w:t xml:space="preserve"> </w:t>
      </w:r>
      <w:r w:rsidR="0033120A">
        <w:rPr>
          <w:b/>
        </w:rPr>
        <w:tab/>
      </w:r>
      <w:r w:rsidR="0033120A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Pr="00DC1DFB" w:rsidRDefault="008E5C20" w:rsidP="00DC1DFB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sectPr w:rsidR="006C25A1" w:rsidRPr="00DC1DFB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DA126" w14:textId="77777777" w:rsidR="000E30F2" w:rsidRDefault="000E30F2" w:rsidP="00744308">
      <w:r>
        <w:separator/>
      </w:r>
    </w:p>
  </w:endnote>
  <w:endnote w:type="continuationSeparator" w:id="0">
    <w:p w14:paraId="0181E05D" w14:textId="77777777" w:rsidR="000E30F2" w:rsidRDefault="000E30F2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1F850E" w14:textId="77777777" w:rsidR="000E30F2" w:rsidRDefault="000E30F2" w:rsidP="00744308">
      <w:r>
        <w:separator/>
      </w:r>
    </w:p>
  </w:footnote>
  <w:footnote w:type="continuationSeparator" w:id="0">
    <w:p w14:paraId="33D091DF" w14:textId="77777777" w:rsidR="000E30F2" w:rsidRDefault="000E30F2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120A"/>
    <w:rsid w:val="0033381B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84765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905F5"/>
    <w:rsid w:val="00F93804"/>
    <w:rsid w:val="00F95C82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0993D966-3DF7-4385-8A95-5B7C8C66B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9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4-04-24T13:42:00Z</cp:lastPrinted>
  <dcterms:created xsi:type="dcterms:W3CDTF">2024-04-16T18:38:00Z</dcterms:created>
  <dcterms:modified xsi:type="dcterms:W3CDTF">2024-04-24T15:05:00Z</dcterms:modified>
</cp:coreProperties>
</file>